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533AA" w14:textId="281A4F73" w:rsidR="0055049E" w:rsidRPr="00D35497" w:rsidRDefault="0055049E" w:rsidP="00330BBA">
      <w:pPr>
        <w:spacing w:before="100" w:beforeAutospacing="1" w:after="120"/>
        <w:jc w:val="center"/>
        <w:rPr>
          <w:rFonts w:ascii="Roboto Condensed" w:eastAsia="Roboto Condensed" w:hAnsi="Roboto Condensed" w:cs="Roboto Condensed"/>
          <w:b/>
          <w:color w:val="000000" w:themeColor="text1"/>
          <w:sz w:val="28"/>
          <w:szCs w:val="28"/>
        </w:rPr>
      </w:pPr>
      <w:r w:rsidRPr="00D35497">
        <w:rPr>
          <w:rFonts w:ascii="Roboto Condensed" w:eastAsia="Roboto Condensed" w:hAnsi="Roboto Condensed" w:cs="Roboto Condensed"/>
          <w:b/>
          <w:color w:val="000000" w:themeColor="text1"/>
          <w:sz w:val="28"/>
          <w:szCs w:val="28"/>
        </w:rPr>
        <w:t xml:space="preserve">Nowy pakiet </w:t>
      </w:r>
      <w:r w:rsidR="00AA1ECE" w:rsidRPr="00D35497">
        <w:rPr>
          <w:rFonts w:ascii="Roboto Condensed" w:eastAsia="Roboto Condensed" w:hAnsi="Roboto Condensed" w:cs="Roboto Condensed"/>
          <w:b/>
          <w:color w:val="000000" w:themeColor="text1"/>
          <w:sz w:val="28"/>
          <w:szCs w:val="28"/>
        </w:rPr>
        <w:t xml:space="preserve">1000 GB </w:t>
      </w:r>
      <w:r w:rsidRPr="00D35497">
        <w:rPr>
          <w:rFonts w:ascii="Roboto Condensed" w:eastAsia="Roboto Condensed" w:hAnsi="Roboto Condensed" w:cs="Roboto Condensed"/>
          <w:b/>
          <w:color w:val="000000" w:themeColor="text1"/>
          <w:sz w:val="28"/>
          <w:szCs w:val="28"/>
        </w:rPr>
        <w:t xml:space="preserve">dla najbardziej wymagających użytkowników w Play </w:t>
      </w:r>
    </w:p>
    <w:p w14:paraId="59743853" w14:textId="1772131F" w:rsidR="005379AC" w:rsidRPr="00D35497" w:rsidRDefault="005379AC" w:rsidP="00330BBA">
      <w:pPr>
        <w:spacing w:before="100" w:beforeAutospacing="1" w:after="120"/>
        <w:jc w:val="both"/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</w:pPr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Fioletowy operator przygotował nowe rozwiązanie dla osób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i całych rodzin</w:t>
      </w:r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, które na co dzień potrzebują 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naprawdę </w:t>
      </w:r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dużej ilości danych 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do zdalnej nauki, pracy i rozrywki.</w:t>
      </w:r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Od teraz, 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w o</w:t>
      </w:r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fer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cie</w:t>
      </w:r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internetu</w:t>
      </w:r>
      <w:proofErr w:type="spellEnd"/>
      <w:r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</w:t>
      </w:r>
      <w:r w:rsidR="008C0458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bezprzewodowego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dostępny jest nowy</w:t>
      </w:r>
      <w:r w:rsidR="008C0458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pakiet 1000 GB</w:t>
      </w:r>
      <w:r w:rsidR="0055049E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 xml:space="preserve"> </w:t>
      </w:r>
      <w:r w:rsidR="00A578E4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z </w:t>
      </w:r>
      <w:r w:rsidR="008C0458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nowoczesnym routerem w</w:t>
      </w:r>
      <w:r w:rsidR="00D35497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 </w:t>
      </w:r>
      <w:r w:rsidR="008C0458" w:rsidRPr="00D35497">
        <w:rPr>
          <w:rFonts w:ascii="Roboto Condensed" w:eastAsia="Roboto Condensed Light" w:hAnsi="Roboto Condensed" w:cs="Roboto Condensed Light"/>
          <w:b/>
          <w:bCs/>
          <w:color w:val="000000" w:themeColor="text1"/>
          <w:sz w:val="24"/>
          <w:szCs w:val="24"/>
        </w:rPr>
        <w:t>zestawie.</w:t>
      </w:r>
    </w:p>
    <w:p w14:paraId="19FD8D27" w14:textId="01219C53" w:rsidR="009F51D0" w:rsidRPr="00D35497" w:rsidRDefault="00903D06" w:rsidP="00330BBA">
      <w:pPr>
        <w:spacing w:before="100" w:beforeAutospacing="1" w:after="120"/>
        <w:jc w:val="both"/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</w:pP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Surfowanie po 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sieci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, praca i nauka zdalna, oglądanie nowości filmowych czy rozrywka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online 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–</w:t>
      </w:r>
      <w:r w:rsidR="00B17D4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to</w:t>
      </w:r>
      <w:r w:rsidR="00B17D4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wszystko dostępne jest 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teraz 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dla klientów Play</w:t>
      </w:r>
      <w:r w:rsidR="008C045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dzięki najnowsze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j ofercie </w:t>
      </w:r>
      <w:proofErr w:type="spellStart"/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internetu</w:t>
      </w:r>
      <w:proofErr w:type="spellEnd"/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bezprzewodowego</w:t>
      </w:r>
      <w:r w:rsidR="008C045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. Jest to rozwiązanie idealnie 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odpowiadające na współczesne potrzeby</w:t>
      </w:r>
      <w:r w:rsidR="008C045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="00843045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całych rodzin, </w:t>
      </w:r>
      <w:r w:rsidR="00581D3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któr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e</w:t>
      </w:r>
      <w:r w:rsidR="00843045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obecnie </w:t>
      </w:r>
      <w:r w:rsidR="00581D3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spędzają więcej czasu 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korzystając z </w:t>
      </w:r>
      <w:proofErr w:type="spellStart"/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internetu</w:t>
      </w:r>
      <w:proofErr w:type="spellEnd"/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="00581D3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ze względu na codzienne obowiązki oraz rozrywkę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wymagającą dużej ilości danych</w:t>
      </w:r>
      <w:r w:rsidR="00581D38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.</w:t>
      </w:r>
    </w:p>
    <w:p w14:paraId="3732F4B4" w14:textId="4B50B231" w:rsidR="00330BBA" w:rsidRPr="00D35497" w:rsidRDefault="00581D38" w:rsidP="00330BBA">
      <w:pPr>
        <w:spacing w:before="100" w:beforeAutospacing="1" w:after="120"/>
        <w:jc w:val="both"/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</w:pP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Najnowszy pakiet 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do 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1</w:t>
      </w:r>
      <w:r w:rsidR="0069768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000</w:t>
      </w:r>
      <w:r w:rsidR="00FE5EC1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GB </w:t>
      </w:r>
      <w:r w:rsidR="00A578E4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z dostępem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do technologii 5G</w:t>
      </w:r>
      <w:r w:rsidR="00FE5EC1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="00A578E4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kosztuje</w:t>
      </w:r>
      <w:r w:rsidR="00FE5EC1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200 zł miesięcznie</w:t>
      </w:r>
      <w:r w:rsidR="00330BBA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. Do</w:t>
      </w:r>
      <w:r w:rsid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="00330BBA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tego klienci otrzymują nowoczesny router domowy ZTE MC801A 5G umożliwiający połączenie przewodowe oraz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="00330BBA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Wi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-</w:t>
      </w:r>
      <w:r w:rsidR="00330BBA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Fi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="00330BBA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aż do 30 urządzeń jednocześnie w cenie 99 zł na start.</w:t>
      </w:r>
    </w:p>
    <w:p w14:paraId="7DABEA6D" w14:textId="52AD955B" w:rsidR="00D35497" w:rsidRPr="00D35497" w:rsidRDefault="00330BBA" w:rsidP="00D35497">
      <w:pPr>
        <w:spacing w:before="100" w:beforeAutospacing="1" w:after="120"/>
        <w:jc w:val="both"/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</w:pP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Operator proponuje też wspomniany pakiet 1 000 GB w opcji z rozwiązaniem NET</w:t>
      </w:r>
      <w:r w:rsidR="00B17D4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BOX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. To 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niezawodn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y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zestaw </w:t>
      </w:r>
      <w:proofErr w:type="spellStart"/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internetu</w:t>
      </w:r>
      <w:proofErr w:type="spellEnd"/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domowego z modemem dla </w:t>
      </w:r>
      <w:r w:rsidR="00D35497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osób, które mieszkają poza miastem i potrzebują mocniejszego sygnału i lepszego zasięgu. Połączenie mocnego modemu zewnętrznego z routerem Wi-Fi przydaje się tam, gdzie przez odległość od nadajników zasięg jest niewystarczający, na przykład na przedmieściach czy w małych miejscowościach.</w:t>
      </w:r>
    </w:p>
    <w:p w14:paraId="4285744E" w14:textId="224281A5" w:rsidR="008D10FC" w:rsidRPr="00D35497" w:rsidRDefault="008D10FC" w:rsidP="00330BBA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20"/>
        <w:jc w:val="both"/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</w:pP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Play </w:t>
      </w:r>
      <w:r w:rsidR="00DE656B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przygotował</w:t>
      </w:r>
      <w:r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dla swoich klientów bogatą ofertę usłu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g</w:t>
      </w:r>
      <w:r w:rsidR="0065572E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, wśród których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znajdują się</w:t>
      </w:r>
      <w:r w:rsidR="002F480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: </w:t>
      </w:r>
      <w:proofErr w:type="spellStart"/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internet</w:t>
      </w:r>
      <w:proofErr w:type="spellEnd"/>
      <w:r w:rsidR="00B17D4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bezprzewodow</w:t>
      </w:r>
      <w:r w:rsidR="002F480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y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, stacjonarn</w:t>
      </w:r>
      <w:r w:rsidR="002F480F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y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czy NET</w:t>
      </w:r>
      <w:r w:rsidR="00B17D4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 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BOX w zestawie z anteną w atrakcyjnych cenach. Aktualne</w:t>
      </w:r>
      <w:r w:rsidR="00B17D4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 </w:t>
      </w:r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 xml:space="preserve">promocje oraz dodatkowe informacje znajdują się na stronie </w:t>
      </w:r>
      <w:hyperlink r:id="rId8" w:history="1">
        <w:r w:rsidR="009D45B9" w:rsidRPr="00D35497">
          <w:rPr>
            <w:rStyle w:val="Hyperlink"/>
            <w:rFonts w:ascii="Roboto Condensed" w:eastAsia="Roboto Condensed Light" w:hAnsi="Roboto Condensed" w:cs="Roboto Condensed Light"/>
            <w:color w:val="000000" w:themeColor="text1"/>
            <w:sz w:val="24"/>
            <w:szCs w:val="24"/>
          </w:rPr>
          <w:t>www.play.pl</w:t>
        </w:r>
      </w:hyperlink>
      <w:r w:rsidR="009D45B9" w:rsidRPr="00D35497">
        <w:rPr>
          <w:rFonts w:ascii="Roboto Condensed" w:eastAsia="Roboto Condensed Light" w:hAnsi="Roboto Condensed" w:cs="Roboto Condensed Light"/>
          <w:color w:val="000000" w:themeColor="text1"/>
          <w:sz w:val="24"/>
          <w:szCs w:val="24"/>
        </w:rPr>
        <w:t>.</w:t>
      </w:r>
    </w:p>
    <w:sectPr w:rsidR="008D10FC" w:rsidRPr="00D35497" w:rsidSect="00B17D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985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B87C0" w14:textId="77777777" w:rsidR="007B35D0" w:rsidRDefault="007B35D0">
      <w:pPr>
        <w:spacing w:line="240" w:lineRule="auto"/>
      </w:pPr>
      <w:r>
        <w:separator/>
      </w:r>
    </w:p>
  </w:endnote>
  <w:endnote w:type="continuationSeparator" w:id="0">
    <w:p w14:paraId="294A1B87" w14:textId="77777777" w:rsidR="007B35D0" w:rsidRDefault="007B35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Roboto Condensed Light">
    <w:charset w:val="EE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D19CA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65252" w14:textId="2A500A4A" w:rsidR="009F51D0" w:rsidRDefault="00D3549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5BA77559" wp14:editId="308014D8">
              <wp:simplePos x="0" y="0"/>
              <wp:positionH relativeFrom="page">
                <wp:posOffset>0</wp:posOffset>
              </wp:positionH>
              <wp:positionV relativeFrom="page">
                <wp:posOffset>10225405</wp:posOffset>
              </wp:positionV>
              <wp:extent cx="7562215" cy="273050"/>
              <wp:effectExtent l="0" t="0" r="0" b="12700"/>
              <wp:wrapNone/>
              <wp:docPr id="1" name="MSIPCMf5eb4ebabcd094f2b0ad9c7e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CEE2FFD" w14:textId="23E66208" w:rsidR="00D35497" w:rsidRPr="00D35497" w:rsidRDefault="00D35497" w:rsidP="00D35497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A77559" id="_x0000_t202" coordsize="21600,21600" o:spt="202" path="m,l,21600r21600,l21600,xe">
              <v:stroke joinstyle="miter"/>
              <v:path gradientshapeok="t" o:connecttype="rect"/>
            </v:shapetype>
            <v:shape id="MSIPCMf5eb4ebabcd094f2b0ad9c7e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15pt;width:595.45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" o:allowincell="f" filled="f" stroked="f" strokeweight=".5pt">
              <v:textbox inset="20pt,0,,0">
                <w:txbxContent>
                  <w:p w14:paraId="3CEE2FFD" w14:textId="23E66208" w:rsidR="00D35497" w:rsidRPr="00D35497" w:rsidRDefault="00D35497" w:rsidP="00D35497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D0018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6DACC5" w14:textId="77777777" w:rsidR="007B35D0" w:rsidRDefault="007B35D0">
      <w:pPr>
        <w:spacing w:line="240" w:lineRule="auto"/>
      </w:pPr>
      <w:r>
        <w:separator/>
      </w:r>
    </w:p>
  </w:footnote>
  <w:footnote w:type="continuationSeparator" w:id="0">
    <w:p w14:paraId="12AB5BE7" w14:textId="77777777" w:rsidR="007B35D0" w:rsidRDefault="007B35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24EEC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60DD3" w14:textId="42A8B001" w:rsidR="009F51D0" w:rsidRDefault="0055049E">
    <w:r>
      <w:rPr>
        <w:noProof/>
      </w:rPr>
      <w:drawing>
        <wp:anchor distT="0" distB="0" distL="114300" distR="114300" simplePos="0" relativeHeight="251660288" behindDoc="1" locked="0" layoutInCell="1" allowOverlap="1" wp14:anchorId="5C74ED47" wp14:editId="62DB906A">
          <wp:simplePos x="0" y="0"/>
          <wp:positionH relativeFrom="page">
            <wp:align>right</wp:align>
          </wp:positionH>
          <wp:positionV relativeFrom="paragraph">
            <wp:posOffset>35615</wp:posOffset>
          </wp:positionV>
          <wp:extent cx="2441622" cy="392376"/>
          <wp:effectExtent l="0" t="0" r="0" b="825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622" cy="392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5116C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9E6F2B"/>
    <w:multiLevelType w:val="multilevel"/>
    <w:tmpl w:val="472A81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ezNLG0MDU2MjBV0lEKTi0uzszPAykwqQUA8LD28SwAAAA="/>
  </w:docVars>
  <w:rsids>
    <w:rsidRoot w:val="009F51D0"/>
    <w:rsid w:val="00062DF3"/>
    <w:rsid w:val="000B3A67"/>
    <w:rsid w:val="00143EED"/>
    <w:rsid w:val="001E45CC"/>
    <w:rsid w:val="0024603D"/>
    <w:rsid w:val="00265B24"/>
    <w:rsid w:val="002D4A6A"/>
    <w:rsid w:val="002E130E"/>
    <w:rsid w:val="002F480F"/>
    <w:rsid w:val="00330BBA"/>
    <w:rsid w:val="005379AC"/>
    <w:rsid w:val="0055049E"/>
    <w:rsid w:val="00581D38"/>
    <w:rsid w:val="006143E3"/>
    <w:rsid w:val="0065572E"/>
    <w:rsid w:val="0069768F"/>
    <w:rsid w:val="006A6F4A"/>
    <w:rsid w:val="006D3D1E"/>
    <w:rsid w:val="00776F22"/>
    <w:rsid w:val="00785F23"/>
    <w:rsid w:val="007918A4"/>
    <w:rsid w:val="007B35D0"/>
    <w:rsid w:val="00843045"/>
    <w:rsid w:val="00895F9B"/>
    <w:rsid w:val="008C0458"/>
    <w:rsid w:val="008D10FC"/>
    <w:rsid w:val="008F042F"/>
    <w:rsid w:val="00900998"/>
    <w:rsid w:val="00903D06"/>
    <w:rsid w:val="009D45B9"/>
    <w:rsid w:val="009F51D0"/>
    <w:rsid w:val="00A25D6F"/>
    <w:rsid w:val="00A477E6"/>
    <w:rsid w:val="00A578E4"/>
    <w:rsid w:val="00AA1ECE"/>
    <w:rsid w:val="00B17D49"/>
    <w:rsid w:val="00C1111D"/>
    <w:rsid w:val="00C13BC4"/>
    <w:rsid w:val="00D30EB8"/>
    <w:rsid w:val="00D35497"/>
    <w:rsid w:val="00D73A12"/>
    <w:rsid w:val="00DE52BF"/>
    <w:rsid w:val="00DE656B"/>
    <w:rsid w:val="00E767B0"/>
    <w:rsid w:val="00FD2F8B"/>
    <w:rsid w:val="00FE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54B1F5"/>
  <w15:docId w15:val="{A2F8440F-6E90-42A7-993E-06B430A12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49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18A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18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18A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18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8A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E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EC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C1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30BB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0B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30B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lay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A0F1C-6282-46EB-9B0D-4DF74B997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9</Words>
  <Characters>1494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lwerski, Krzysztof</dc:creator>
  <cp:lastModifiedBy>Agnieszka Platkowska</cp:lastModifiedBy>
  <cp:revision>3</cp:revision>
  <dcterms:created xsi:type="dcterms:W3CDTF">2021-04-26T14:10:00Z</dcterms:created>
  <dcterms:modified xsi:type="dcterms:W3CDTF">2021-04-2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4-26T14:10:23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ddc788db-ee76-4390-b2e7-f38f94702b13</vt:lpwstr>
  </property>
  <property fmtid="{D5CDD505-2E9C-101B-9397-08002B2CF9AE}" pid="8" name="MSIP_Label_ffedf4fd-fdc4-436f-a9e4-cb74c8d35f1c_ContentBits">
    <vt:lpwstr>2</vt:lpwstr>
  </property>
</Properties>
</file>